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25c337dd5ca3a542408e68466d0e531f9691b"/>
      <w:r>
        <w:rPr>
          <w:b/>
        </w:rPr>
        <w:t xml:space="preserve">ПРОТОКОЛ ПРО РЕЗУЛЬТАТИ ЗЕМЕЛЬНИХ ТОРГІВ № LRE001-UA-20230420-276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3.05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3.05.2023 12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3,8462 га, що розташована: Одеська область, Балтська міська рада (за межами населеного пункту), кадастровий номер 5120688800:01:001:0590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3,8462 га, що розташована: Одеська область, Балтська міська рада (за межами населеного пункту), кадастровий номер 5120688800:01:001:0590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513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5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554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ФІРМА ХЛІБНА НИВА", ЄДРПОУ: 326312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“Оптима-ресурс”, ЄДРПОУ: 351074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8 513,72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ХЛІБНА НИВА"</w:t>
            </w:r>
          </w:p>
        </w:tc>
        <w:tc>
          <w:p>
            <w:pPr>
              <w:pStyle w:val="Compact"/>
              <w:jc w:val="left"/>
            </w:pPr>
            <w:r>
              <w:t xml:space="preserve">8 71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09:40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8 513,72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ХЛІБНА НИВА"</w:t>
            </w:r>
          </w:p>
        </w:tc>
        <w:tc>
          <w:p>
            <w:pPr>
              <w:pStyle w:val="Compact"/>
              <w:jc w:val="left"/>
            </w:pPr>
            <w:r>
              <w:t xml:space="preserve">8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5.2023 12:18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8 513,72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ХЛІБНА НИВА"</w:t>
            </w:r>
          </w:p>
        </w:tc>
        <w:tc>
          <w:p>
            <w:pPr>
              <w:pStyle w:val="Compact"/>
              <w:jc w:val="left"/>
            </w:pPr>
            <w:r>
              <w:t xml:space="preserve">8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5.2023 12:18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8 513,72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ХЛІБНА НИВА"</w:t>
            </w:r>
          </w:p>
        </w:tc>
        <w:tc>
          <w:p>
            <w:pPr>
              <w:pStyle w:val="Compact"/>
              <w:jc w:val="left"/>
            </w:pPr>
            <w:r>
              <w:t xml:space="preserve">8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5.2023 12:18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ФІРМА ХЛІБНА НИВА", ЄДРПОУ: 326312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40,00 грн (чоти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114,12 грн (дві тисячі сто чотирнадцять гривень 12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685,88 грн (шість тисяч шістсот вісімдесят п'ять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м.Балта/18010600 Балтська мі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3981200001557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м.Балта/18010900 Балтська мі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498150000155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Державне підприємство «Одеський науково-дослідний та проектний інститут землеустрою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702995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«МТБ БАНК», м. Чорноморсь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32816800000000260092420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3 12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ФІРМА ХЛІБНА НИВА", ЄДРПОУ: 3263126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ТСЬКА МІСЬКА РАДА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0:55:55Z</dcterms:created>
  <dcterms:modified xsi:type="dcterms:W3CDTF">2024-04-28T20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